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0E3775" w14:textId="77777777" w:rsidR="00325A45" w:rsidRDefault="00E51F84" w:rsidP="007F04CE">
      <w:pPr>
        <w:pStyle w:val="NoSpacing"/>
        <w:jc w:val="center"/>
        <w:rPr>
          <w:b/>
          <w:caps/>
          <w:sz w:val="28"/>
          <w:szCs w:val="28"/>
        </w:rPr>
      </w:pPr>
      <w:bookmarkStart w:id="0" w:name="_GoBack"/>
      <w:bookmarkEnd w:id="0"/>
      <w:r w:rsidRPr="00257815">
        <w:rPr>
          <w:b/>
          <w:caps/>
          <w:sz w:val="28"/>
          <w:szCs w:val="28"/>
        </w:rPr>
        <w:t xml:space="preserve">Mississippi Arts Commission </w:t>
      </w:r>
    </w:p>
    <w:p w14:paraId="70488111" w14:textId="54AF59FA" w:rsidR="00325A45" w:rsidRDefault="00325A45" w:rsidP="007F04CE">
      <w:pPr>
        <w:pStyle w:val="NoSpacing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FOlk Arts operating Grants</w:t>
      </w:r>
    </w:p>
    <w:p w14:paraId="1D1F9DCB" w14:textId="661BB11F" w:rsidR="007F04CE" w:rsidRPr="00257815" w:rsidRDefault="00E51F84" w:rsidP="007F04CE">
      <w:pPr>
        <w:pStyle w:val="NoSpacing"/>
        <w:jc w:val="center"/>
        <w:rPr>
          <w:b/>
          <w:caps/>
          <w:sz w:val="28"/>
          <w:szCs w:val="28"/>
        </w:rPr>
      </w:pPr>
      <w:r w:rsidRPr="00257815">
        <w:rPr>
          <w:b/>
          <w:caps/>
          <w:sz w:val="28"/>
          <w:szCs w:val="28"/>
        </w:rPr>
        <w:t>Panel Review Schedule</w:t>
      </w:r>
    </w:p>
    <w:p w14:paraId="3CDA8D6A" w14:textId="45946DEB" w:rsidR="004326E1" w:rsidRDefault="00325A45" w:rsidP="00D83F4E">
      <w:pPr>
        <w:pStyle w:val="NoSpacing"/>
        <w:jc w:val="center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Tuesday, May 4, 2021</w:t>
      </w:r>
    </w:p>
    <w:p w14:paraId="5A757F55" w14:textId="77777777" w:rsidR="00D83F4E" w:rsidRPr="00257815" w:rsidRDefault="00D83F4E" w:rsidP="00D83F4E">
      <w:pPr>
        <w:pStyle w:val="NoSpacing"/>
        <w:jc w:val="center"/>
        <w:rPr>
          <w:b/>
          <w:smallCaps/>
          <w:sz w:val="28"/>
          <w:szCs w:val="28"/>
        </w:rPr>
      </w:pPr>
    </w:p>
    <w:p w14:paraId="019E5C0E" w14:textId="77777777" w:rsidR="009B0340" w:rsidRDefault="009B0340" w:rsidP="00E51F84">
      <w:pPr>
        <w:pStyle w:val="NoSpacing"/>
        <w:rPr>
          <w:b/>
          <w:sz w:val="28"/>
          <w:szCs w:val="28"/>
        </w:rPr>
      </w:pPr>
    </w:p>
    <w:p w14:paraId="2B5F2103" w14:textId="284938A1" w:rsidR="00257815" w:rsidRDefault="003A5708" w:rsidP="00E51F84">
      <w:pPr>
        <w:pStyle w:val="NoSpacing"/>
        <w:rPr>
          <w:b/>
          <w:sz w:val="28"/>
          <w:szCs w:val="28"/>
        </w:rPr>
      </w:pPr>
      <w:r w:rsidRPr="00A33A69">
        <w:rPr>
          <w:b/>
          <w:sz w:val="28"/>
          <w:szCs w:val="28"/>
        </w:rPr>
        <w:t xml:space="preserve">Panelists Orientation and Review </w:t>
      </w:r>
      <w:r w:rsidR="00A33A69">
        <w:rPr>
          <w:b/>
          <w:sz w:val="28"/>
          <w:szCs w:val="28"/>
        </w:rPr>
        <w:t>of Guideline</w:t>
      </w:r>
      <w:r w:rsidR="009B0340">
        <w:rPr>
          <w:b/>
          <w:sz w:val="28"/>
          <w:szCs w:val="28"/>
        </w:rPr>
        <w:t>s…………………………….9:00-9:30</w:t>
      </w:r>
    </w:p>
    <w:p w14:paraId="333E290D" w14:textId="77777777" w:rsidR="009B0340" w:rsidRPr="00D83F4E" w:rsidRDefault="009B0340" w:rsidP="00E51F84">
      <w:pPr>
        <w:pStyle w:val="NoSpacing"/>
        <w:rPr>
          <w:b/>
          <w:sz w:val="28"/>
          <w:szCs w:val="28"/>
        </w:rPr>
      </w:pP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535"/>
        <w:gridCol w:w="3600"/>
        <w:gridCol w:w="1800"/>
        <w:gridCol w:w="1800"/>
        <w:gridCol w:w="1615"/>
      </w:tblGrid>
      <w:tr w:rsidR="004326E1" w:rsidRPr="00D43579" w14:paraId="4FFC2566" w14:textId="77777777" w:rsidTr="00C97E36">
        <w:trPr>
          <w:trHeight w:val="432"/>
        </w:trPr>
        <w:tc>
          <w:tcPr>
            <w:tcW w:w="9350" w:type="dxa"/>
            <w:gridSpan w:val="5"/>
            <w:shd w:val="clear" w:color="auto" w:fill="D9D9D9" w:themeFill="background1" w:themeFillShade="D9"/>
            <w:vAlign w:val="center"/>
          </w:tcPr>
          <w:p w14:paraId="7B824774" w14:textId="114061D0" w:rsidR="004326E1" w:rsidRPr="00D43579" w:rsidRDefault="003A5708" w:rsidP="00752F2F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Folk Arts </w:t>
            </w:r>
            <w:r w:rsidR="00752F2F">
              <w:rPr>
                <w:b/>
                <w:sz w:val="28"/>
                <w:szCs w:val="28"/>
              </w:rPr>
              <w:t>Organization Operating</w:t>
            </w:r>
            <w:r>
              <w:rPr>
                <w:b/>
                <w:sz w:val="28"/>
                <w:szCs w:val="28"/>
              </w:rPr>
              <w:t xml:space="preserve"> Grants </w:t>
            </w:r>
          </w:p>
        </w:tc>
      </w:tr>
      <w:tr w:rsidR="000C0604" w:rsidRPr="00D43579" w14:paraId="60D7681D" w14:textId="77777777" w:rsidTr="000C0604">
        <w:tc>
          <w:tcPr>
            <w:tcW w:w="535" w:type="dxa"/>
          </w:tcPr>
          <w:p w14:paraId="1733A86D" w14:textId="77777777" w:rsidR="00C97E36" w:rsidRPr="00D43579" w:rsidRDefault="00C97E36" w:rsidP="00C97E36">
            <w:pPr>
              <w:pStyle w:val="NoSpacing"/>
              <w:rPr>
                <w:b/>
                <w:sz w:val="28"/>
                <w:szCs w:val="28"/>
              </w:rPr>
            </w:pPr>
          </w:p>
        </w:tc>
        <w:tc>
          <w:tcPr>
            <w:tcW w:w="3600" w:type="dxa"/>
          </w:tcPr>
          <w:p w14:paraId="33D1266E" w14:textId="41708FC1" w:rsidR="00C97E36" w:rsidRPr="00D43579" w:rsidRDefault="00C97E36" w:rsidP="00C97E36">
            <w:pPr>
              <w:pStyle w:val="NoSpacing"/>
              <w:rPr>
                <w:b/>
                <w:sz w:val="28"/>
                <w:szCs w:val="28"/>
              </w:rPr>
            </w:pPr>
            <w:r w:rsidRPr="00D43579">
              <w:rPr>
                <w:b/>
                <w:sz w:val="28"/>
                <w:szCs w:val="28"/>
              </w:rPr>
              <w:t>Grant</w:t>
            </w:r>
            <w:r w:rsidR="000C0604">
              <w:rPr>
                <w:b/>
                <w:sz w:val="28"/>
                <w:szCs w:val="28"/>
              </w:rPr>
              <w:t xml:space="preserve"> Applicant </w:t>
            </w:r>
          </w:p>
        </w:tc>
        <w:tc>
          <w:tcPr>
            <w:tcW w:w="1800" w:type="dxa"/>
          </w:tcPr>
          <w:p w14:paraId="79BC12B7" w14:textId="77777777" w:rsidR="00C97E36" w:rsidRPr="00D43579" w:rsidRDefault="00C97E36" w:rsidP="00C97E36">
            <w:pPr>
              <w:pStyle w:val="NoSpacing"/>
              <w:rPr>
                <w:b/>
                <w:sz w:val="28"/>
                <w:szCs w:val="28"/>
              </w:rPr>
            </w:pPr>
            <w:r w:rsidRPr="00D43579">
              <w:rPr>
                <w:b/>
                <w:sz w:val="28"/>
                <w:szCs w:val="28"/>
              </w:rPr>
              <w:t>Primary Reader</w:t>
            </w:r>
          </w:p>
        </w:tc>
        <w:tc>
          <w:tcPr>
            <w:tcW w:w="1800" w:type="dxa"/>
          </w:tcPr>
          <w:p w14:paraId="3F26DEA2" w14:textId="77777777" w:rsidR="00C97E36" w:rsidRPr="00D43579" w:rsidRDefault="00C97E36" w:rsidP="00C97E36">
            <w:pPr>
              <w:pStyle w:val="NoSpacing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econdary</w:t>
            </w:r>
            <w:r w:rsidRPr="00D43579">
              <w:rPr>
                <w:b/>
                <w:sz w:val="28"/>
                <w:szCs w:val="28"/>
              </w:rPr>
              <w:t xml:space="preserve"> Reader</w:t>
            </w:r>
          </w:p>
        </w:tc>
        <w:tc>
          <w:tcPr>
            <w:tcW w:w="1615" w:type="dxa"/>
          </w:tcPr>
          <w:p w14:paraId="5137B2E9" w14:textId="77777777" w:rsidR="00C97E36" w:rsidRPr="00D43579" w:rsidRDefault="00C97E36" w:rsidP="00C97E36">
            <w:pPr>
              <w:pStyle w:val="NoSpacing"/>
              <w:rPr>
                <w:b/>
                <w:sz w:val="28"/>
                <w:szCs w:val="28"/>
              </w:rPr>
            </w:pPr>
            <w:r w:rsidRPr="00D43579">
              <w:rPr>
                <w:b/>
                <w:sz w:val="28"/>
                <w:szCs w:val="28"/>
              </w:rPr>
              <w:t>Time</w:t>
            </w:r>
          </w:p>
        </w:tc>
      </w:tr>
      <w:tr w:rsidR="000C0604" w:rsidRPr="00D43579" w14:paraId="7761580B" w14:textId="77777777" w:rsidTr="00325A45">
        <w:trPr>
          <w:trHeight w:val="566"/>
        </w:trPr>
        <w:tc>
          <w:tcPr>
            <w:tcW w:w="535" w:type="dxa"/>
            <w:vAlign w:val="center"/>
          </w:tcPr>
          <w:p w14:paraId="4428ABB0" w14:textId="0C44A5A6" w:rsidR="00401617" w:rsidRPr="00D43579" w:rsidRDefault="00325A45" w:rsidP="004016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600" w:type="dxa"/>
            <w:vAlign w:val="center"/>
          </w:tcPr>
          <w:p w14:paraId="674F5720" w14:textId="0802E0F4" w:rsidR="00401617" w:rsidRPr="0046463A" w:rsidRDefault="00325A45" w:rsidP="00A04118">
            <w:pPr>
              <w:rPr>
                <w:rFonts w:cs="Arial"/>
                <w:color w:val="000000"/>
                <w:sz w:val="24"/>
                <w:szCs w:val="24"/>
              </w:rPr>
            </w:pPr>
            <w:r w:rsidRPr="00E06F51">
              <w:rPr>
                <w:rFonts w:cs="Arial"/>
                <w:color w:val="000000"/>
                <w:sz w:val="24"/>
                <w:szCs w:val="24"/>
              </w:rPr>
              <w:t>Friends of Thacker Mountain Radio, Inc.</w:t>
            </w:r>
          </w:p>
        </w:tc>
        <w:tc>
          <w:tcPr>
            <w:tcW w:w="1800" w:type="dxa"/>
            <w:shd w:val="clear" w:color="auto" w:fill="FFF2CC" w:themeFill="accent4" w:themeFillTint="33"/>
            <w:vAlign w:val="center"/>
          </w:tcPr>
          <w:p w14:paraId="69CE5ECF" w14:textId="0297C0C6" w:rsidR="00401617" w:rsidRPr="00325A45" w:rsidRDefault="00325A45" w:rsidP="00325A45">
            <w:pPr>
              <w:jc w:val="center"/>
              <w:rPr>
                <w:rFonts w:cs="Arial"/>
                <w:sz w:val="24"/>
                <w:szCs w:val="24"/>
                <w:shd w:val="clear" w:color="auto" w:fill="E2EFD9" w:themeFill="accent6" w:themeFillTint="33"/>
              </w:rPr>
            </w:pPr>
            <w:r>
              <w:rPr>
                <w:rFonts w:cs="Arial"/>
                <w:sz w:val="24"/>
                <w:szCs w:val="24"/>
              </w:rPr>
              <w:t>Jill</w:t>
            </w:r>
          </w:p>
        </w:tc>
        <w:tc>
          <w:tcPr>
            <w:tcW w:w="1800" w:type="dxa"/>
            <w:shd w:val="clear" w:color="auto" w:fill="DEEAF6" w:themeFill="accent1" w:themeFillTint="33"/>
            <w:vAlign w:val="center"/>
          </w:tcPr>
          <w:p w14:paraId="2D181287" w14:textId="5A0E4FD0" w:rsidR="00401617" w:rsidRPr="0046463A" w:rsidRDefault="00325A45" w:rsidP="00D83F4E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Sarah </w:t>
            </w:r>
          </w:p>
        </w:tc>
        <w:tc>
          <w:tcPr>
            <w:tcW w:w="1615" w:type="dxa"/>
            <w:vAlign w:val="center"/>
          </w:tcPr>
          <w:p w14:paraId="0F8B8B07" w14:textId="384C68A5" w:rsidR="00401617" w:rsidRPr="0046463A" w:rsidRDefault="00325A45" w:rsidP="004016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:30</w:t>
            </w:r>
            <w:r w:rsidR="00810A93" w:rsidRPr="0046463A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-9</w:t>
            </w:r>
            <w:r w:rsidR="00D83F4E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4</w:t>
            </w:r>
            <w:r w:rsidR="009B0340">
              <w:rPr>
                <w:sz w:val="24"/>
                <w:szCs w:val="24"/>
              </w:rPr>
              <w:t>0</w:t>
            </w:r>
          </w:p>
        </w:tc>
      </w:tr>
      <w:tr w:rsidR="000C0604" w:rsidRPr="00D43579" w14:paraId="297E4387" w14:textId="77777777" w:rsidTr="000C0604">
        <w:trPr>
          <w:trHeight w:val="490"/>
        </w:trPr>
        <w:tc>
          <w:tcPr>
            <w:tcW w:w="535" w:type="dxa"/>
            <w:vAlign w:val="center"/>
          </w:tcPr>
          <w:p w14:paraId="6C7B894B" w14:textId="405C4501" w:rsidR="00401617" w:rsidRPr="00D43579" w:rsidRDefault="00325A45" w:rsidP="004016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600" w:type="dxa"/>
            <w:vAlign w:val="center"/>
          </w:tcPr>
          <w:p w14:paraId="5A4EE048" w14:textId="15ABD0CF" w:rsidR="00401617" w:rsidRPr="0046463A" w:rsidRDefault="00325A45" w:rsidP="00A04118">
            <w:pPr>
              <w:rPr>
                <w:rFonts w:cs="Arial"/>
                <w:color w:val="000000"/>
                <w:sz w:val="24"/>
                <w:szCs w:val="24"/>
              </w:rPr>
            </w:pPr>
            <w:r w:rsidRPr="00E06F51">
              <w:rPr>
                <w:rFonts w:cs="Arial"/>
                <w:sz w:val="24"/>
                <w:szCs w:val="24"/>
              </w:rPr>
              <w:t>International Museum of Muslim Cultures</w:t>
            </w:r>
          </w:p>
        </w:tc>
        <w:tc>
          <w:tcPr>
            <w:tcW w:w="1800" w:type="dxa"/>
            <w:shd w:val="clear" w:color="auto" w:fill="E2EFD9" w:themeFill="accent6" w:themeFillTint="33"/>
            <w:vAlign w:val="center"/>
          </w:tcPr>
          <w:p w14:paraId="1EFF0280" w14:textId="1586F8E4" w:rsidR="00401617" w:rsidRPr="0046463A" w:rsidRDefault="00325A45" w:rsidP="0046463A">
            <w:pPr>
              <w:jc w:val="center"/>
              <w:rPr>
                <w:rFonts w:cs="Arial"/>
                <w:sz w:val="24"/>
                <w:szCs w:val="24"/>
                <w:shd w:val="clear" w:color="auto" w:fill="E2EFD9" w:themeFill="accent6" w:themeFillTint="33"/>
              </w:rPr>
            </w:pPr>
            <w:r>
              <w:rPr>
                <w:rFonts w:cs="Arial"/>
                <w:sz w:val="24"/>
                <w:szCs w:val="24"/>
                <w:shd w:val="clear" w:color="auto" w:fill="E2EFD9" w:themeFill="accent6" w:themeFillTint="33"/>
              </w:rPr>
              <w:t xml:space="preserve">Roosevelt </w:t>
            </w:r>
          </w:p>
        </w:tc>
        <w:tc>
          <w:tcPr>
            <w:tcW w:w="1800" w:type="dxa"/>
            <w:shd w:val="clear" w:color="auto" w:fill="FFF2CC" w:themeFill="accent4" w:themeFillTint="33"/>
            <w:vAlign w:val="center"/>
          </w:tcPr>
          <w:p w14:paraId="380FA1E5" w14:textId="2A1C0526" w:rsidR="00401617" w:rsidRPr="0046463A" w:rsidRDefault="00325A45" w:rsidP="009B0340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Jill</w:t>
            </w:r>
          </w:p>
        </w:tc>
        <w:tc>
          <w:tcPr>
            <w:tcW w:w="1615" w:type="dxa"/>
            <w:vAlign w:val="center"/>
          </w:tcPr>
          <w:p w14:paraId="4AC2AD46" w14:textId="30549B77" w:rsidR="00401617" w:rsidRPr="0046463A" w:rsidRDefault="00325A45" w:rsidP="00325A45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:40—9:50</w:t>
            </w:r>
          </w:p>
        </w:tc>
      </w:tr>
      <w:tr w:rsidR="000C0604" w:rsidRPr="00D43579" w14:paraId="66A45715" w14:textId="77777777" w:rsidTr="009B0340">
        <w:trPr>
          <w:trHeight w:val="629"/>
        </w:trPr>
        <w:tc>
          <w:tcPr>
            <w:tcW w:w="535" w:type="dxa"/>
            <w:vAlign w:val="center"/>
          </w:tcPr>
          <w:p w14:paraId="6BF15780" w14:textId="50CA0303" w:rsidR="00401617" w:rsidRPr="00D43579" w:rsidRDefault="00325A45" w:rsidP="004016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600" w:type="dxa"/>
            <w:vAlign w:val="center"/>
          </w:tcPr>
          <w:p w14:paraId="24B6B1F4" w14:textId="6BE30625" w:rsidR="00401617" w:rsidRPr="0046463A" w:rsidRDefault="00325A45" w:rsidP="00A04118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Mississippi Wildlife Heritage Foundation </w:t>
            </w:r>
          </w:p>
        </w:tc>
        <w:tc>
          <w:tcPr>
            <w:tcW w:w="1800" w:type="dxa"/>
            <w:shd w:val="clear" w:color="auto" w:fill="DEEAF6" w:themeFill="accent1" w:themeFillTint="33"/>
            <w:vAlign w:val="center"/>
          </w:tcPr>
          <w:p w14:paraId="0FD59936" w14:textId="59F78EEF" w:rsidR="00401617" w:rsidRPr="0046463A" w:rsidRDefault="00325A45" w:rsidP="0046463A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arah</w:t>
            </w:r>
          </w:p>
        </w:tc>
        <w:tc>
          <w:tcPr>
            <w:tcW w:w="1800" w:type="dxa"/>
            <w:shd w:val="clear" w:color="auto" w:fill="E2EFD9" w:themeFill="accent6" w:themeFillTint="33"/>
            <w:vAlign w:val="center"/>
          </w:tcPr>
          <w:p w14:paraId="10636F9B" w14:textId="77C882EC" w:rsidR="00401617" w:rsidRPr="0046463A" w:rsidRDefault="00325A45" w:rsidP="0046463A">
            <w:pPr>
              <w:jc w:val="center"/>
              <w:rPr>
                <w:rFonts w:cs="Arial"/>
                <w:sz w:val="24"/>
                <w:szCs w:val="24"/>
                <w:shd w:val="clear" w:color="auto" w:fill="E2EFD9" w:themeFill="accent6" w:themeFillTint="33"/>
              </w:rPr>
            </w:pPr>
            <w:r>
              <w:rPr>
                <w:rFonts w:cs="Arial"/>
                <w:sz w:val="24"/>
                <w:szCs w:val="24"/>
                <w:shd w:val="clear" w:color="auto" w:fill="E2EFD9" w:themeFill="accent6" w:themeFillTint="33"/>
              </w:rPr>
              <w:t>Roosevelt</w:t>
            </w:r>
          </w:p>
        </w:tc>
        <w:tc>
          <w:tcPr>
            <w:tcW w:w="1615" w:type="dxa"/>
            <w:vAlign w:val="center"/>
          </w:tcPr>
          <w:p w14:paraId="51BD4F9F" w14:textId="16732F31" w:rsidR="00401617" w:rsidRPr="0046463A" w:rsidRDefault="00325A45" w:rsidP="003A570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:50--10:0</w:t>
            </w:r>
            <w:r w:rsidR="009B0340">
              <w:rPr>
                <w:sz w:val="24"/>
                <w:szCs w:val="24"/>
              </w:rPr>
              <w:t>0</w:t>
            </w:r>
          </w:p>
        </w:tc>
      </w:tr>
      <w:tr w:rsidR="000C0604" w:rsidRPr="00D43579" w14:paraId="39451658" w14:textId="77777777" w:rsidTr="009B0340">
        <w:trPr>
          <w:trHeight w:val="611"/>
        </w:trPr>
        <w:tc>
          <w:tcPr>
            <w:tcW w:w="535" w:type="dxa"/>
            <w:vAlign w:val="center"/>
          </w:tcPr>
          <w:p w14:paraId="0CA11FF6" w14:textId="55E09F25" w:rsidR="00D83F4E" w:rsidRPr="00D43579" w:rsidRDefault="00325A45" w:rsidP="00627D16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600" w:type="dxa"/>
            <w:vAlign w:val="center"/>
          </w:tcPr>
          <w:p w14:paraId="1C53DFAF" w14:textId="5702D748" w:rsidR="00D83F4E" w:rsidRPr="0046463A" w:rsidRDefault="00E06F51" w:rsidP="00627D16">
            <w:pPr>
              <w:rPr>
                <w:rFonts w:cs="Arial"/>
                <w:sz w:val="24"/>
                <w:szCs w:val="24"/>
              </w:rPr>
            </w:pPr>
            <w:r w:rsidRPr="00E06F51">
              <w:rPr>
                <w:rFonts w:cs="Arial"/>
                <w:sz w:val="24"/>
                <w:szCs w:val="24"/>
              </w:rPr>
              <w:t>Museum of the Mississippi Delta</w:t>
            </w:r>
          </w:p>
        </w:tc>
        <w:tc>
          <w:tcPr>
            <w:tcW w:w="1800" w:type="dxa"/>
            <w:shd w:val="clear" w:color="auto" w:fill="FFF2CC" w:themeFill="accent4" w:themeFillTint="33"/>
            <w:vAlign w:val="center"/>
          </w:tcPr>
          <w:p w14:paraId="58B902B5" w14:textId="5961255A" w:rsidR="00D83F4E" w:rsidRDefault="00325A45" w:rsidP="00627D16">
            <w:pPr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Jill</w:t>
            </w:r>
          </w:p>
        </w:tc>
        <w:tc>
          <w:tcPr>
            <w:tcW w:w="1800" w:type="dxa"/>
            <w:shd w:val="clear" w:color="auto" w:fill="DEEAF6" w:themeFill="accent1" w:themeFillTint="33"/>
            <w:vAlign w:val="center"/>
          </w:tcPr>
          <w:p w14:paraId="4CA9B431" w14:textId="0F6FC2C5" w:rsidR="00D83F4E" w:rsidRDefault="00325A45" w:rsidP="00627D16">
            <w:pPr>
              <w:jc w:val="center"/>
              <w:rPr>
                <w:rFonts w:cs="Arial"/>
                <w:sz w:val="24"/>
                <w:szCs w:val="24"/>
                <w:shd w:val="clear" w:color="auto" w:fill="E2EFD9" w:themeFill="accent6" w:themeFillTint="33"/>
              </w:rPr>
            </w:pPr>
            <w:r>
              <w:rPr>
                <w:rFonts w:cs="Arial"/>
                <w:sz w:val="24"/>
                <w:szCs w:val="24"/>
              </w:rPr>
              <w:t>Sarah</w:t>
            </w:r>
          </w:p>
        </w:tc>
        <w:tc>
          <w:tcPr>
            <w:tcW w:w="1615" w:type="dxa"/>
            <w:vAlign w:val="center"/>
          </w:tcPr>
          <w:p w14:paraId="25729EDC" w14:textId="3EF70C14" w:rsidR="00D83F4E" w:rsidRPr="0046463A" w:rsidRDefault="00325A45" w:rsidP="00627D16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:00--10:1</w:t>
            </w:r>
            <w:r w:rsidR="009B0340">
              <w:rPr>
                <w:sz w:val="24"/>
                <w:szCs w:val="24"/>
              </w:rPr>
              <w:t>0</w:t>
            </w:r>
          </w:p>
        </w:tc>
      </w:tr>
    </w:tbl>
    <w:p w14:paraId="6B9E9922" w14:textId="77777777" w:rsidR="00A33A69" w:rsidRDefault="00A33A69" w:rsidP="00A33A69">
      <w:pPr>
        <w:pStyle w:val="NoSpacing"/>
      </w:pPr>
    </w:p>
    <w:p w14:paraId="3E65907B" w14:textId="6AB28730" w:rsidR="00A33A69" w:rsidRDefault="00A33A69" w:rsidP="00A33A69">
      <w:pPr>
        <w:pStyle w:val="NoSpacing"/>
        <w:rPr>
          <w:b/>
          <w:sz w:val="28"/>
          <w:szCs w:val="28"/>
        </w:rPr>
      </w:pPr>
      <w:r>
        <w:rPr>
          <w:b/>
          <w:sz w:val="28"/>
          <w:szCs w:val="28"/>
        </w:rPr>
        <w:t>Panelist Recommendations Disc</w:t>
      </w:r>
      <w:r w:rsidR="00325A45">
        <w:rPr>
          <w:b/>
          <w:sz w:val="28"/>
          <w:szCs w:val="28"/>
        </w:rPr>
        <w:t>ussion</w:t>
      </w:r>
      <w:proofErr w:type="gramStart"/>
      <w:r w:rsidR="00325A45">
        <w:rPr>
          <w:b/>
          <w:sz w:val="28"/>
          <w:szCs w:val="28"/>
        </w:rPr>
        <w:t>………………………………...........</w:t>
      </w:r>
      <w:proofErr w:type="gramEnd"/>
      <w:r w:rsidR="00325A45">
        <w:rPr>
          <w:b/>
          <w:sz w:val="28"/>
          <w:szCs w:val="28"/>
        </w:rPr>
        <w:t>10:25-10:45</w:t>
      </w:r>
    </w:p>
    <w:p w14:paraId="262B15B5" w14:textId="77777777" w:rsidR="00E53C65" w:rsidRDefault="00E53C65" w:rsidP="00530F81">
      <w:pPr>
        <w:pStyle w:val="NoSpacing"/>
      </w:pPr>
    </w:p>
    <w:p w14:paraId="0AEFFC4F" w14:textId="77777777" w:rsidR="009B0340" w:rsidRDefault="009B0340" w:rsidP="00530F81">
      <w:pPr>
        <w:pStyle w:val="NoSpacing"/>
        <w:rPr>
          <w:sz w:val="28"/>
          <w:szCs w:val="28"/>
        </w:rPr>
      </w:pPr>
    </w:p>
    <w:p w14:paraId="33AF1940" w14:textId="77777777" w:rsidR="009B0340" w:rsidRDefault="009B0340" w:rsidP="00530F81">
      <w:pPr>
        <w:pStyle w:val="NoSpacing"/>
        <w:rPr>
          <w:sz w:val="28"/>
          <w:szCs w:val="28"/>
        </w:rPr>
      </w:pPr>
    </w:p>
    <w:p w14:paraId="1FBB0178" w14:textId="77777777" w:rsidR="00530F81" w:rsidRPr="009B0340" w:rsidRDefault="00530F81" w:rsidP="00530F81">
      <w:pPr>
        <w:pStyle w:val="NoSpacing"/>
        <w:rPr>
          <w:sz w:val="28"/>
          <w:szCs w:val="28"/>
        </w:rPr>
      </w:pPr>
      <w:r w:rsidRPr="009B0340">
        <w:rPr>
          <w:sz w:val="28"/>
          <w:szCs w:val="28"/>
        </w:rPr>
        <w:t>** All times are approximate. It is possible that panelists will move at a different pace than anticipated by this schedule. This schedule serves as a guide for the order of reviewing applications.</w:t>
      </w:r>
    </w:p>
    <w:sectPr w:rsidR="00530F81" w:rsidRPr="009B0340" w:rsidSect="00257815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41CB5"/>
    <w:multiLevelType w:val="hybridMultilevel"/>
    <w:tmpl w:val="D89ED0B8"/>
    <w:lvl w:ilvl="0" w:tplc="3C90EAE4">
      <w:start w:val="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tzCwMDc1NDA3NDNU0lEKTi0uzszPAykwrAUAqLvNBSwAAAA="/>
  </w:docVars>
  <w:rsids>
    <w:rsidRoot w:val="00E51F84"/>
    <w:rsid w:val="000C0604"/>
    <w:rsid w:val="001018C6"/>
    <w:rsid w:val="002323C5"/>
    <w:rsid w:val="00257815"/>
    <w:rsid w:val="00325A45"/>
    <w:rsid w:val="003A5708"/>
    <w:rsid w:val="00401617"/>
    <w:rsid w:val="0042406E"/>
    <w:rsid w:val="004326E1"/>
    <w:rsid w:val="0046463A"/>
    <w:rsid w:val="00530F81"/>
    <w:rsid w:val="005F3D8F"/>
    <w:rsid w:val="00601F41"/>
    <w:rsid w:val="00752F2F"/>
    <w:rsid w:val="007F04CE"/>
    <w:rsid w:val="00810A93"/>
    <w:rsid w:val="008863B0"/>
    <w:rsid w:val="009339F9"/>
    <w:rsid w:val="0098453B"/>
    <w:rsid w:val="009B0340"/>
    <w:rsid w:val="00A04118"/>
    <w:rsid w:val="00A33A69"/>
    <w:rsid w:val="00A508AE"/>
    <w:rsid w:val="00AA7FF2"/>
    <w:rsid w:val="00B6608A"/>
    <w:rsid w:val="00BE40A7"/>
    <w:rsid w:val="00C97E36"/>
    <w:rsid w:val="00D22F12"/>
    <w:rsid w:val="00D43579"/>
    <w:rsid w:val="00D51233"/>
    <w:rsid w:val="00D83F4E"/>
    <w:rsid w:val="00D86667"/>
    <w:rsid w:val="00E06F51"/>
    <w:rsid w:val="00E51F84"/>
    <w:rsid w:val="00E53C65"/>
    <w:rsid w:val="00E8634E"/>
    <w:rsid w:val="00EB4C63"/>
    <w:rsid w:val="00EB5613"/>
    <w:rsid w:val="00FD5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280BA"/>
  <w15:chartTrackingRefBased/>
  <w15:docId w15:val="{CBBBA66B-E4F5-400A-A4A7-0EED323C2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1F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1F84"/>
    <w:pPr>
      <w:spacing w:after="0" w:line="240" w:lineRule="auto"/>
    </w:pPr>
  </w:style>
  <w:style w:type="table" w:styleId="TableGrid">
    <w:name w:val="Table Grid"/>
    <w:basedOn w:val="TableNormal"/>
    <w:uiPriority w:val="39"/>
    <w:rsid w:val="00E51F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39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9F9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83F4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6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2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87782F-320B-493C-AD0B-1A5A82C94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Smelser</dc:creator>
  <cp:keywords/>
  <dc:description/>
  <cp:lastModifiedBy>Zeringue , Maria</cp:lastModifiedBy>
  <cp:revision>2</cp:revision>
  <cp:lastPrinted>2019-04-04T20:29:00Z</cp:lastPrinted>
  <dcterms:created xsi:type="dcterms:W3CDTF">2021-04-29T20:43:00Z</dcterms:created>
  <dcterms:modified xsi:type="dcterms:W3CDTF">2021-04-29T20:43:00Z</dcterms:modified>
</cp:coreProperties>
</file>